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Lab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2, 2021 (02:10:1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ab 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Advanced Arrays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pdf</w:t>
              </w:r>
            </w:hyperlink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odt</w:t>
              </w:r>
            </w:hyperlink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docx</w:t>
              </w:r>
            </w:hyperlink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html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↓ ArrayManipulation.zip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Solution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../labs/AdvancedArrays/ArrayManipulation.zip" TargetMode="External" /><Relationship Type="http://schemas.openxmlformats.org/officeDocument/2006/relationships/hyperlink" Id="rId26" Target="../labs/AdvancedArrays/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labs/AdvancedArrays/index.docx" TargetMode="External" /><Relationship Type="http://schemas.openxmlformats.org/officeDocument/2006/relationships/hyperlink" Id="rId21" Target="labs/AdvancedArrays/index.html" TargetMode="External" /><Relationship Type="http://schemas.openxmlformats.org/officeDocument/2006/relationships/hyperlink" Id="rId23" Target="labs/AdvancedArrays/index.odt" TargetMode="External" /><Relationship Type="http://schemas.openxmlformats.org/officeDocument/2006/relationships/hyperlink" Id="rId22" Target="labs/AdvancedArrays/index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labs/AdvancedArrays/ArrayManipulation.zip" TargetMode="External" /><Relationship Type="http://schemas.openxmlformats.org/officeDocument/2006/relationships/hyperlink" Id="rId26" Target="../labs/AdvancedArrays/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labs/AdvancedArrays/index.docx" TargetMode="External" /><Relationship Type="http://schemas.openxmlformats.org/officeDocument/2006/relationships/hyperlink" Id="rId21" Target="labs/AdvancedArrays/index.html" TargetMode="External" /><Relationship Type="http://schemas.openxmlformats.org/officeDocument/2006/relationships/hyperlink" Id="rId23" Target="labs/AdvancedArrays/index.odt" TargetMode="External" /><Relationship Type="http://schemas.openxmlformats.org/officeDocument/2006/relationships/hyperlink" Id="rId22" Target="labs/AdvancedArrays/inde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Lab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18:10:26Z</dcterms:created>
  <dcterms:modified xsi:type="dcterms:W3CDTF">2021-08-12T18:1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2, 2021 (02:10:1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